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6467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mil Bą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rystian Klimec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